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B1A39" w14:textId="77777777" w:rsidR="006D5AE1" w:rsidRPr="00C67CD4" w:rsidRDefault="00C67CD4">
      <w:pPr>
        <w:rPr>
          <w:b/>
          <w:bCs/>
          <w:sz w:val="32"/>
        </w:rPr>
      </w:pPr>
      <w:r w:rsidRPr="00C67CD4">
        <w:rPr>
          <w:b/>
          <w:bCs/>
          <w:sz w:val="32"/>
        </w:rPr>
        <w:t>Struktura výzkumného projektu</w:t>
      </w:r>
    </w:p>
    <w:p w14:paraId="23F9ED07" w14:textId="77777777" w:rsidR="005C2111" w:rsidRPr="00C67CD4" w:rsidRDefault="005C2111">
      <w:pPr>
        <w:rPr>
          <w:b/>
          <w:bCs/>
          <w:sz w:val="32"/>
        </w:rPr>
      </w:pPr>
    </w:p>
    <w:p w14:paraId="4606E3CF" w14:textId="7B20D3BB" w:rsidR="00C67CD4" w:rsidRPr="00C55F75" w:rsidRDefault="00C55F75" w:rsidP="00C55F7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Úvod (</w:t>
      </w:r>
      <w:r w:rsidR="00D81118" w:rsidRPr="005F052A">
        <w:rPr>
          <w:b/>
          <w:bCs/>
          <w:sz w:val="28"/>
        </w:rPr>
        <w:t>cca 800 slov</w:t>
      </w:r>
      <w:r>
        <w:rPr>
          <w:sz w:val="28"/>
        </w:rPr>
        <w:t>)</w:t>
      </w:r>
    </w:p>
    <w:p w14:paraId="19D3F12B" w14:textId="59AFA58B" w:rsidR="00D81118" w:rsidRDefault="00D81118" w:rsidP="00C55F75">
      <w:pPr>
        <w:numPr>
          <w:ilvl w:val="0"/>
          <w:numId w:val="4"/>
        </w:numPr>
        <w:tabs>
          <w:tab w:val="clear" w:pos="720"/>
          <w:tab w:val="num" w:pos="1276"/>
        </w:tabs>
        <w:ind w:left="1418" w:hanging="425"/>
        <w:rPr>
          <w:sz w:val="28"/>
        </w:rPr>
      </w:pPr>
      <w:r>
        <w:rPr>
          <w:sz w:val="28"/>
        </w:rPr>
        <w:t>P</w:t>
      </w:r>
      <w:r w:rsidRPr="00C55F75">
        <w:rPr>
          <w:sz w:val="28"/>
        </w:rPr>
        <w:t>ředstavení a </w:t>
      </w:r>
      <w:proofErr w:type="spellStart"/>
      <w:r w:rsidRPr="00C55F75">
        <w:rPr>
          <w:sz w:val="28"/>
        </w:rPr>
        <w:t>kontextualizace</w:t>
      </w:r>
      <w:proofErr w:type="spellEnd"/>
      <w:r w:rsidRPr="00C55F75">
        <w:rPr>
          <w:sz w:val="28"/>
        </w:rPr>
        <w:t xml:space="preserve"> výzkumného tématu</w:t>
      </w:r>
      <w:r>
        <w:rPr>
          <w:sz w:val="28"/>
        </w:rPr>
        <w:t xml:space="preserve"> </w:t>
      </w:r>
    </w:p>
    <w:p w14:paraId="1A875F5B" w14:textId="77777777" w:rsidR="00070F7F" w:rsidRPr="00C67CD4" w:rsidRDefault="00070F7F" w:rsidP="00070F7F">
      <w:pPr>
        <w:numPr>
          <w:ilvl w:val="0"/>
          <w:numId w:val="4"/>
        </w:numPr>
        <w:tabs>
          <w:tab w:val="clear" w:pos="720"/>
          <w:tab w:val="num" w:pos="1276"/>
        </w:tabs>
        <w:ind w:left="1418" w:hanging="425"/>
        <w:rPr>
          <w:sz w:val="28"/>
        </w:rPr>
      </w:pPr>
      <w:r>
        <w:rPr>
          <w:sz w:val="28"/>
        </w:rPr>
        <w:t>Formulace výzkumného problému</w:t>
      </w:r>
      <w:r w:rsidRPr="00C67CD4">
        <w:rPr>
          <w:sz w:val="28"/>
        </w:rPr>
        <w:t xml:space="preserve"> </w:t>
      </w:r>
    </w:p>
    <w:p w14:paraId="115E53DE" w14:textId="2397DD66" w:rsidR="00C67CD4" w:rsidRPr="00C67CD4" w:rsidRDefault="00C67CD4" w:rsidP="00F45DC6">
      <w:pPr>
        <w:numPr>
          <w:ilvl w:val="0"/>
          <w:numId w:val="4"/>
        </w:numPr>
        <w:tabs>
          <w:tab w:val="clear" w:pos="720"/>
          <w:tab w:val="num" w:pos="1276"/>
        </w:tabs>
        <w:ind w:left="1276" w:hanging="283"/>
        <w:rPr>
          <w:sz w:val="28"/>
        </w:rPr>
      </w:pPr>
      <w:r>
        <w:rPr>
          <w:sz w:val="28"/>
        </w:rPr>
        <w:t xml:space="preserve">Zdůvodnění volby tématu – akademická </w:t>
      </w:r>
      <w:r w:rsidR="00070F7F">
        <w:rPr>
          <w:sz w:val="28"/>
        </w:rPr>
        <w:t>relevance (</w:t>
      </w:r>
      <w:proofErr w:type="spellStart"/>
      <w:r w:rsidR="00070F7F">
        <w:rPr>
          <w:sz w:val="28"/>
        </w:rPr>
        <w:t>knowledge</w:t>
      </w:r>
      <w:proofErr w:type="spellEnd"/>
      <w:r w:rsidR="00070F7F">
        <w:rPr>
          <w:sz w:val="28"/>
        </w:rPr>
        <w:t xml:space="preserve"> gap) </w:t>
      </w:r>
      <w:r>
        <w:rPr>
          <w:sz w:val="28"/>
        </w:rPr>
        <w:t>a sociální relevance</w:t>
      </w:r>
    </w:p>
    <w:p w14:paraId="03E77DE6" w14:textId="172B912A" w:rsidR="00F1251E" w:rsidRPr="00C67CD4" w:rsidRDefault="00C67CD4" w:rsidP="00C67CD4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 w:rsidRPr="00C67CD4">
        <w:rPr>
          <w:sz w:val="28"/>
        </w:rPr>
        <w:t>Teoretický kontext výzkumu, včetně klíčových konceptů a přehledu empirických studií (domácích i zahraničních) na dané téma</w:t>
      </w:r>
      <w:r>
        <w:rPr>
          <w:b/>
          <w:sz w:val="28"/>
        </w:rPr>
        <w:t xml:space="preserve"> </w:t>
      </w:r>
      <w:r w:rsidR="00F1251E" w:rsidRPr="00C67CD4">
        <w:rPr>
          <w:b/>
          <w:sz w:val="28"/>
        </w:rPr>
        <w:t>(</w:t>
      </w:r>
      <w:r w:rsidR="00D81118">
        <w:rPr>
          <w:b/>
          <w:sz w:val="28"/>
        </w:rPr>
        <w:t xml:space="preserve">cca </w:t>
      </w:r>
      <w:r w:rsidR="004957EA">
        <w:rPr>
          <w:b/>
          <w:bCs/>
          <w:sz w:val="28"/>
        </w:rPr>
        <w:t>1 000</w:t>
      </w:r>
      <w:r w:rsidR="00F1251E" w:rsidRPr="00C67CD4">
        <w:rPr>
          <w:b/>
          <w:sz w:val="28"/>
        </w:rPr>
        <w:t xml:space="preserve"> slov)</w:t>
      </w:r>
    </w:p>
    <w:p w14:paraId="62D5A3EA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Specifikace výzkumného cíle („cílem toho výzkumu je…“)</w:t>
      </w:r>
    </w:p>
    <w:p w14:paraId="38FE2D29" w14:textId="77777777" w:rsidR="00F1251E" w:rsidRP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Formulace hlavní výzkumné otázky/otázek a vedlejších výzkumných otázek a jejich zasazení do kontextu</w:t>
      </w:r>
    </w:p>
    <w:p w14:paraId="0A175FFB" w14:textId="77777777" w:rsidR="00F1251E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Kvantitativní výzkum: formulace hypotéz (min. 5), jejich zdůvodnění a operacionalizace (stanovení indikátorů)</w:t>
      </w:r>
    </w:p>
    <w:p w14:paraId="3DC9CABE" w14:textId="23BD530C" w:rsidR="00C67CD4" w:rsidRDefault="006E3223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 xml:space="preserve">Metoda a technika výběru, jejich popis a zdůvodnění volby </w:t>
      </w:r>
    </w:p>
    <w:p w14:paraId="0173BB76" w14:textId="190C8934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Definice výzkumného souboru + případné výběrové techniky; v případě analýzy obsahu též definice kódovací (analytické) jednotky</w:t>
      </w:r>
      <w:r w:rsidR="001040F1">
        <w:rPr>
          <w:sz w:val="28"/>
        </w:rPr>
        <w:t xml:space="preserve"> </w:t>
      </w:r>
    </w:p>
    <w:p w14:paraId="204A1924" w14:textId="77777777" w:rsidR="006A1D56" w:rsidRDefault="006A1D56" w:rsidP="006A1D56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Kvalitativní výzkum: identifikace možných etických úskalí, sebereflexe</w:t>
      </w:r>
    </w:p>
    <w:p w14:paraId="4FEB4893" w14:textId="13F7222D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 xml:space="preserve">Výzkumný nástroj: v případě </w:t>
      </w:r>
      <w:proofErr w:type="spellStart"/>
      <w:r>
        <w:rPr>
          <w:sz w:val="28"/>
        </w:rPr>
        <w:t>survey</w:t>
      </w:r>
      <w:proofErr w:type="spellEnd"/>
      <w:r>
        <w:rPr>
          <w:sz w:val="28"/>
        </w:rPr>
        <w:t xml:space="preserve"> návrh dotazníku, v případě obsahové analýzy návrh kódovacího klíče</w:t>
      </w:r>
      <w:r w:rsidR="001040F1">
        <w:rPr>
          <w:sz w:val="28"/>
        </w:rPr>
        <w:t xml:space="preserve">, v případě výzkumného rozhovoru interview </w:t>
      </w:r>
      <w:proofErr w:type="spellStart"/>
      <w:r w:rsidR="001040F1">
        <w:rPr>
          <w:sz w:val="28"/>
        </w:rPr>
        <w:t>guide</w:t>
      </w:r>
      <w:proofErr w:type="spellEnd"/>
      <w:r w:rsidR="001040F1">
        <w:rPr>
          <w:sz w:val="28"/>
        </w:rPr>
        <w:t>, v případě diskurzivní či narativní analýzy seznam analytických kategorií</w:t>
      </w:r>
    </w:p>
    <w:p w14:paraId="104C1DC7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Seznam základní literatury k tématu (minimálně 10 relevantních akademických textů citovaných např. v teoretické části)</w:t>
      </w:r>
    </w:p>
    <w:p w14:paraId="531F0939" w14:textId="77777777" w:rsidR="005C2111" w:rsidRPr="00C67CD4" w:rsidRDefault="005C2111"/>
    <w:p w14:paraId="68B1B6CE" w14:textId="77777777" w:rsidR="005C2111" w:rsidRPr="00C67CD4" w:rsidRDefault="005C2111"/>
    <w:p w14:paraId="04BEFAA5" w14:textId="77777777" w:rsidR="005C2111" w:rsidRPr="00C67CD4" w:rsidRDefault="005C2111"/>
    <w:sectPr w:rsidR="005C2111" w:rsidRPr="00C67CD4" w:rsidSect="006D5A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A4435"/>
    <w:multiLevelType w:val="hybridMultilevel"/>
    <w:tmpl w:val="2B945236"/>
    <w:lvl w:ilvl="0" w:tplc="3FBED5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234959EB"/>
    <w:multiLevelType w:val="hybridMultilevel"/>
    <w:tmpl w:val="62C452D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FFFFFFFF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FFFFFFF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FFFFFFF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FFFFFFF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FFFFFFF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FFFFFFF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FFFFFFF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FFFFFFF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477635A2"/>
    <w:multiLevelType w:val="hybridMultilevel"/>
    <w:tmpl w:val="C0A63050"/>
    <w:lvl w:ilvl="0" w:tplc="F0E056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52D61DF4"/>
    <w:multiLevelType w:val="hybridMultilevel"/>
    <w:tmpl w:val="3B4A14E8"/>
    <w:lvl w:ilvl="0" w:tplc="480C5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355476">
    <w:abstractNumId w:val="2"/>
  </w:num>
  <w:num w:numId="2" w16cid:durableId="682904005">
    <w:abstractNumId w:val="0"/>
  </w:num>
  <w:num w:numId="3" w16cid:durableId="420956401">
    <w:abstractNumId w:val="3"/>
  </w:num>
  <w:num w:numId="4" w16cid:durableId="1361274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zU1NDUysAAyLJV0lIJTi4sz8/NACoxqAe0/3h4sAAAA"/>
  </w:docVars>
  <w:rsids>
    <w:rsidRoot w:val="005C2111"/>
    <w:rsid w:val="00063C3D"/>
    <w:rsid w:val="00070F7F"/>
    <w:rsid w:val="00100917"/>
    <w:rsid w:val="001040F1"/>
    <w:rsid w:val="00115AAD"/>
    <w:rsid w:val="001406A5"/>
    <w:rsid w:val="001867A0"/>
    <w:rsid w:val="002C65B4"/>
    <w:rsid w:val="00361D67"/>
    <w:rsid w:val="00416B80"/>
    <w:rsid w:val="004604CA"/>
    <w:rsid w:val="00467867"/>
    <w:rsid w:val="004957EA"/>
    <w:rsid w:val="004D4020"/>
    <w:rsid w:val="00504BB4"/>
    <w:rsid w:val="0055230C"/>
    <w:rsid w:val="00555996"/>
    <w:rsid w:val="005C2111"/>
    <w:rsid w:val="005F052A"/>
    <w:rsid w:val="0060244E"/>
    <w:rsid w:val="0062092B"/>
    <w:rsid w:val="006A1D56"/>
    <w:rsid w:val="006D5AE1"/>
    <w:rsid w:val="006E3223"/>
    <w:rsid w:val="006F48F6"/>
    <w:rsid w:val="00754EE8"/>
    <w:rsid w:val="00835D9F"/>
    <w:rsid w:val="008555D8"/>
    <w:rsid w:val="00884B64"/>
    <w:rsid w:val="008A6DED"/>
    <w:rsid w:val="00913255"/>
    <w:rsid w:val="00B24392"/>
    <w:rsid w:val="00B43A05"/>
    <w:rsid w:val="00BF0EFB"/>
    <w:rsid w:val="00C55F75"/>
    <w:rsid w:val="00C67CD4"/>
    <w:rsid w:val="00D50F4C"/>
    <w:rsid w:val="00D81118"/>
    <w:rsid w:val="00D86201"/>
    <w:rsid w:val="00F1251E"/>
    <w:rsid w:val="00F45DC6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15BE2"/>
  <w15:docId w15:val="{EFA675B7-8E65-4B97-9ED1-4D3CD0A9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61D67"/>
    <w:pPr>
      <w:spacing w:after="120" w:line="276" w:lineRule="auto"/>
      <w:contextualSpacing/>
      <w:jc w:val="both"/>
    </w:pPr>
    <w:rPr>
      <w:rFonts w:ascii="Arial" w:hAnsi="Arial"/>
      <w:sz w:val="24"/>
      <w:szCs w:val="22"/>
      <w:lang w:val="cs-CZ" w:eastAsia="en-US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416B80"/>
    <w:pPr>
      <w:keepNext/>
      <w:keepLines/>
      <w:spacing w:before="480" w:after="0"/>
      <w:outlineLvl w:val="0"/>
    </w:pPr>
    <w:rPr>
      <w:rFonts w:eastAsia="Times New Roman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416B80"/>
    <w:rPr>
      <w:rFonts w:ascii="Arial" w:eastAsia="Times New Roman" w:hAnsi="Arial" w:cs="Times New Roman"/>
      <w:b/>
      <w:bCs/>
      <w:color w:val="365F91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5C211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91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3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893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9564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346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02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4534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8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60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79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AA9C81-50D3-41D3-A229-FDABB8D1D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568A1B-4405-4B6A-BE25-81455FEBE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9420E6-43C9-448A-97AA-F78F75D81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7</Words>
  <Characters>1048</Characters>
  <Application>Microsoft Office Word</Application>
  <DocSecurity>0</DocSecurity>
  <Lines>8</Lines>
  <Paragraphs>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ladnicevin</dc:creator>
  <cp:lastModifiedBy>Marína Urbániková</cp:lastModifiedBy>
  <cp:revision>10</cp:revision>
  <dcterms:created xsi:type="dcterms:W3CDTF">2020-02-20T10:04:00Z</dcterms:created>
  <dcterms:modified xsi:type="dcterms:W3CDTF">2023-02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